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ailor</w:t>
      </w:r>
      <w:r>
        <w:t xml:space="preserve"> </w:t>
      </w:r>
      <w:r>
        <w:t xml:space="preserve">in</w:t>
      </w:r>
      <w:r>
        <w:t xml:space="preserve"> </w:t>
      </w:r>
      <w:r>
        <w:t xml:space="preserve">Ghana</w:t>
      </w:r>
      <w:r>
        <w:t xml:space="preserve"> </w:t>
      </w:r>
      <w:r>
        <w:t xml:space="preserve">Accra</w:t>
      </w:r>
    </w:p>
    <w:bookmarkStart w:id="20" w:name="Xfb1aabded80a82d8197a8c8e65ddcc0c1a267a2"/>
    <w:p>
      <w:pPr>
        <w:pStyle w:val="Heading1"/>
      </w:pPr>
      <w:r>
        <w:t xml:space="preserve">Cover Letter for Tailor Position in Ghana Accra</w:t>
      </w:r>
    </w:p>
    <w:p>
      <w:pPr>
        <w:pStyle w:val="FirstParagraph"/>
      </w:pPr>
      <w:r>
        <w:t xml:space="preserve">Dear [Hiring Manager's Name],</w:t>
      </w:r>
    </w:p>
    <w:p>
      <w:pPr>
        <w:pStyle w:val="BodyText"/>
      </w:pPr>
      <w:r>
        <w:t xml:space="preserve">I am writing to express my enthusiastic interest in the Tailor position at your esteemed establishment in Ghana Accra. As a passionate and skilled artisan with over [X years] of experience in custom garment creation, I am eager to bring my expertise, cultural understanding, and dedication to craftsmanship to your team. Accra, with its vibrant fashion scene and deep-rooted traditions, is the perfect setting for me to contribute my talents as a tailor while embracing the unique opportunities this dynamic city offers.</w:t>
      </w:r>
    </w:p>
    <w:p>
      <w:pPr>
        <w:pStyle w:val="BodyText"/>
      </w:pPr>
      <w:r>
        <w:t xml:space="preserve">My journey as a Tailor began in [your hometown or country], where I honed my skills in garment construction, pattern-making, and fabric selection. Over the years, I have developed a keen eye for detail and an unwavering commitment to quality. Whether it’s crafting elegant formal wear for clients or tailoring traditional attire that reflects cultural heritage, I approach every project with creativity and precision. My ability to adapt to diverse styles—from modern Western cuts to intricate African designs—has allowed me to serve a wide range of clientele, ensuring their satisfaction and confidence in every stitch.</w:t>
      </w:r>
    </w:p>
    <w:p>
      <w:pPr>
        <w:pStyle w:val="BodyText"/>
      </w:pPr>
      <w:r>
        <w:t xml:space="preserve">What draws me specifically to Ghana Accra is its rich tapestry of cultural diversity and its growing reputation as a hub for fashion innovation. Accra’s markets, such as the Cantonments or Tudu, are bustling with vibrant fabrics like kente, adire, and Ankara, which I have long admired for their artistry. As a Tailor in this city, I am eager to collaborate with local designers and customers to create garments that celebrate Ghanaian heritage while meeting contemporary needs. My experience working with traditional textiles and modern materials positions me to contribute meaningfully to your business’s mission of blending authenticity with innovation.</w:t>
      </w:r>
    </w:p>
    <w:p>
      <w:pPr>
        <w:pStyle w:val="BodyText"/>
      </w:pPr>
      <w:r>
        <w:t xml:space="preserve">One of my core strengths as a Tailor is my ability to understand and translate a client’s vision into reality. Whether they seek a tailored suit for a special event or a custom dress that reflects their personality, I prioritize clear communication and attention to detail. In Accra, where personal style and cultural expression are deeply valued, I believe this skill is particularly essential. My portfolio includes projects ranging from high-end formalwear to casual everyday attire, each completed with the same level of care and professionalism. I also have experience in fabric sourcing, alterations, and garment repairs, ensuring that every client receives a comprehensive service tailored to their needs.</w:t>
      </w:r>
    </w:p>
    <w:p>
      <w:pPr>
        <w:pStyle w:val="BodyText"/>
      </w:pPr>
      <w:r>
        <w:t xml:space="preserve">Living and working in Ghana Accra would allow me to immerse myself in the city’s thriving fashion community while contributing my expertise to local businesses. I am particularly inspired by the work of Ghanaian designers who are redefining global fashion through their unique perspectives. As a Tailor, I aim to support this movement by creating garments that not only fit perfectly but also tell stories rooted in African culture. My knowledge of local fabric textures, color symbolism, and traditional tailoring techniques would enable me to offer services that resonate with the values and preferences of Accra’s residents.</w:t>
      </w:r>
    </w:p>
    <w:p>
      <w:pPr>
        <w:pStyle w:val="BodyText"/>
      </w:pPr>
      <w:r>
        <w:t xml:space="preserve">In addition to my technical skills, I bring a strong work ethic and a collaborative spirit. I thrive in fast-paced environments where flexibility and adaptability are key. My previous roles have required me to manage multiple projects simultaneously, meet tight deadlines, and maintain high standards of quality. These experiences have taught me the importance of reliability, patience, and a customer-centric approach—qualities that I believe align perfectly with the expectations of a Tailor in Ghana Accra.</w:t>
      </w:r>
    </w:p>
    <w:p>
      <w:pPr>
        <w:pStyle w:val="BodyText"/>
      </w:pPr>
      <w:r>
        <w:t xml:space="preserve">What excites me most about this opportunity is the chance to grow professionally while contributing to a business that values craftsmanship and cultural authenticity. I am confident that my skills, passion for tailoring, and dedication to excellence make me an ideal candidate for this role. I would be thrilled to bring my expertise to your team and help elevate your services in Accra’s competitive fashion landscape.</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the possibility of working together in Ghana Accra and contributing to the success of your business.</w:t>
      </w:r>
    </w:p>
    <w:p>
      <w:pPr>
        <w:pStyle w:val="BodyText"/>
      </w:pPr>
      <w:r>
        <w:t xml:space="preserve">Sincerely,</w:t>
      </w:r>
      <w:r>
        <w:br/>
      </w:r>
      <w:r>
        <w:t xml:space="preserve">[Your Full Name]</w:t>
      </w:r>
      <w:r>
        <w:br/>
      </w:r>
      <w:r>
        <w:t xml:space="preserve">[Your Contact Information]</w:t>
      </w:r>
    </w:p>
    <w:p>
      <w:pPr>
        <w:pStyle w:val="BodyText"/>
      </w:pPr>
      <w:r>
        <w:t xml:space="preserve">© 2023 [Your Name]. All rights reserv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ailor in Ghana Accra</dc:title>
  <dc:creator/>
  <dc:language>en</dc:language>
  <cp:keywords/>
  <dcterms:created xsi:type="dcterms:W3CDTF">2026-07-23T04:21:41Z</dcterms:created>
  <dcterms:modified xsi:type="dcterms:W3CDTF">2026-07-23T04:21:41Z</dcterms:modified>
</cp:coreProperties>
</file>

<file path=docProps/custom.xml><?xml version="1.0" encoding="utf-8"?>
<Properties xmlns="http://schemas.openxmlformats.org/officeDocument/2006/custom-properties" xmlns:vt="http://schemas.openxmlformats.org/officeDocument/2006/docPropsVTypes"/>
</file>